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DF648" w14:textId="77777777" w:rsidR="003B0C2E" w:rsidRPr="003B0C2E" w:rsidRDefault="003B0C2E" w:rsidP="003B0C2E">
      <w:pPr>
        <w:pStyle w:val="a3"/>
        <w:jc w:val="left"/>
        <w:rPr>
          <w:rFonts w:ascii="Times New Roman" w:hAnsi="Times New Roman" w:cs="Times New Roman"/>
          <w:sz w:val="40"/>
          <w:szCs w:val="40"/>
        </w:rPr>
      </w:pPr>
      <w:r w:rsidRPr="003B0C2E">
        <w:rPr>
          <w:rFonts w:ascii="Times New Roman" w:hAnsi="Times New Roman" w:cs="Times New Roman"/>
          <w:sz w:val="40"/>
          <w:szCs w:val="40"/>
        </w:rPr>
        <w:t>CS 21 Final Project</w:t>
      </w:r>
    </w:p>
    <w:p w14:paraId="634DE944" w14:textId="033FF837" w:rsidR="003B0C2E" w:rsidRPr="003B0C2E" w:rsidRDefault="003B0C2E" w:rsidP="003B0C2E">
      <w:pPr>
        <w:pBdr>
          <w:bottom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3B0C2E">
        <w:rPr>
          <w:rFonts w:ascii="Times New Roman" w:hAnsi="Times New Roman" w:cs="Times New Roman"/>
          <w:b/>
          <w:bCs/>
          <w:sz w:val="24"/>
          <w:szCs w:val="24"/>
        </w:rPr>
        <w:t>Team member</w:t>
      </w:r>
      <w:r w:rsidRPr="003B0C2E">
        <w:rPr>
          <w:rFonts w:ascii="Times New Roman" w:hAnsi="Times New Roman" w:cs="Times New Roman"/>
          <w:sz w:val="24"/>
          <w:szCs w:val="24"/>
        </w:rPr>
        <w:t>:  Kamiku Xue | Haoyuan Pang</w:t>
      </w:r>
      <w:r w:rsidR="00CD2D1B">
        <w:rPr>
          <w:rFonts w:ascii="Times New Roman" w:hAnsi="Times New Roman" w:cs="Times New Roman"/>
          <w:sz w:val="24"/>
          <w:szCs w:val="24"/>
        </w:rPr>
        <w:t xml:space="preserve"> </w:t>
      </w:r>
      <w:r w:rsidR="00CD2D1B">
        <w:rPr>
          <w:rFonts w:ascii="Times New Roman" w:hAnsi="Times New Roman" w:cs="Times New Roman" w:hint="eastAsia"/>
          <w:sz w:val="24"/>
          <w:szCs w:val="24"/>
        </w:rPr>
        <w:t>|</w:t>
      </w:r>
      <w:r w:rsidR="00CD2D1B">
        <w:rPr>
          <w:rFonts w:ascii="Times New Roman" w:hAnsi="Times New Roman" w:cs="Times New Roman"/>
          <w:sz w:val="24"/>
          <w:szCs w:val="24"/>
        </w:rPr>
        <w:t xml:space="preserve"> </w:t>
      </w:r>
      <w:r w:rsidR="007063F5">
        <w:rPr>
          <w:rFonts w:ascii="Times New Roman" w:hAnsi="Times New Roman" w:cs="Times New Roman"/>
          <w:sz w:val="24"/>
          <w:szCs w:val="24"/>
        </w:rPr>
        <w:t>M</w:t>
      </w:r>
      <w:r w:rsidR="007063F5">
        <w:rPr>
          <w:rFonts w:ascii="Times New Roman" w:hAnsi="Times New Roman" w:cs="Times New Roman" w:hint="eastAsia"/>
          <w:sz w:val="24"/>
          <w:szCs w:val="24"/>
        </w:rPr>
        <w:t>ark</w:t>
      </w:r>
      <w:r w:rsidR="007063F5">
        <w:rPr>
          <w:rFonts w:ascii="Times New Roman" w:hAnsi="Times New Roman" w:cs="Times New Roman"/>
          <w:sz w:val="24"/>
          <w:szCs w:val="24"/>
        </w:rPr>
        <w:t xml:space="preserve"> Zuo</w:t>
      </w:r>
      <w:bookmarkStart w:id="0" w:name="_GoBack"/>
      <w:bookmarkEnd w:id="0"/>
    </w:p>
    <w:p w14:paraId="3EFACFFD" w14:textId="77777777" w:rsidR="003B0C2E" w:rsidRDefault="003B0C2E" w:rsidP="003B0C2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B0C2E">
        <w:rPr>
          <w:rFonts w:ascii="Times New Roman" w:hAnsi="Times New Roman" w:cs="Times New Roman" w:hint="eastAsia"/>
          <w:b/>
          <w:bCs/>
          <w:sz w:val="32"/>
          <w:szCs w:val="32"/>
        </w:rPr>
        <w:t>P</w:t>
      </w:r>
      <w:r w:rsidRPr="003B0C2E">
        <w:rPr>
          <w:rFonts w:ascii="Times New Roman" w:hAnsi="Times New Roman" w:cs="Times New Roman"/>
          <w:b/>
          <w:bCs/>
          <w:sz w:val="32"/>
          <w:szCs w:val="32"/>
        </w:rPr>
        <w:t>roject Introduction</w:t>
      </w:r>
    </w:p>
    <w:p w14:paraId="3709E12C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1101AAC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1DBE91D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C8AD2F4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4CBB72D" w14:textId="77777777" w:rsidR="003B0C2E" w:rsidRDefault="003B0C2E" w:rsidP="003B0C2E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 w:hint="eastAsia"/>
          <w:b/>
          <w:bCs/>
          <w:sz w:val="32"/>
          <w:szCs w:val="32"/>
        </w:rPr>
        <w:t>I</w:t>
      </w:r>
      <w:r>
        <w:rPr>
          <w:rFonts w:ascii="Times New Roman" w:hAnsi="Times New Roman" w:cs="Times New Roman"/>
          <w:b/>
          <w:bCs/>
          <w:sz w:val="32"/>
          <w:szCs w:val="32"/>
        </w:rPr>
        <w:t>nstructions</w:t>
      </w:r>
    </w:p>
    <w:p w14:paraId="263F1FB4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EAFF483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F44214E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3BE6D67" w14:textId="77777777" w:rsidR="003B0C2E" w:rsidRDefault="003B0C2E" w:rsidP="003B0C2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B77C783" w14:textId="77777777" w:rsidR="003B0C2E" w:rsidRDefault="003B0C2E" w:rsidP="003B0C2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References</w:t>
      </w:r>
    </w:p>
    <w:p w14:paraId="0D2D9DD2" w14:textId="77777777" w:rsidR="003B0C2E" w:rsidRDefault="003B0C2E" w:rsidP="003B0C2E">
      <w:pPr>
        <w:rPr>
          <w:rFonts w:ascii="Times New Roman" w:hAnsi="Times New Roman" w:cs="Times New Roman"/>
        </w:rPr>
      </w:pPr>
    </w:p>
    <w:p w14:paraId="2A0C41BB" w14:textId="77777777" w:rsidR="003B0C2E" w:rsidRDefault="003B0C2E" w:rsidP="003B0C2E">
      <w:pPr>
        <w:rPr>
          <w:rFonts w:ascii="Times New Roman" w:hAnsi="Times New Roman" w:cs="Times New Roman"/>
        </w:rPr>
      </w:pPr>
    </w:p>
    <w:p w14:paraId="33425E81" w14:textId="77777777" w:rsidR="003B0C2E" w:rsidRDefault="003B0C2E" w:rsidP="003B0C2E">
      <w:pPr>
        <w:rPr>
          <w:rFonts w:ascii="Times New Roman" w:hAnsi="Times New Roman" w:cs="Times New Roman"/>
        </w:rPr>
      </w:pPr>
    </w:p>
    <w:p w14:paraId="14303DDA" w14:textId="77777777" w:rsidR="003B0C2E" w:rsidRDefault="003B0C2E" w:rsidP="003B0C2E">
      <w:pPr>
        <w:rPr>
          <w:rFonts w:ascii="Times New Roman" w:hAnsi="Times New Roman" w:cs="Times New Roman"/>
        </w:rPr>
      </w:pPr>
    </w:p>
    <w:p w14:paraId="19C19682" w14:textId="77777777" w:rsidR="003B0C2E" w:rsidRPr="003B0C2E" w:rsidRDefault="003B0C2E" w:rsidP="003B0C2E">
      <w:pPr>
        <w:rPr>
          <w:rFonts w:ascii="Times New Roman" w:hAnsi="Times New Roman" w:cs="Times New Roman"/>
        </w:rPr>
      </w:pPr>
    </w:p>
    <w:sectPr w:rsidR="003B0C2E" w:rsidRPr="003B0C2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zsDA2MTc2MTMxMDBW0lEKTi0uzszPAykwqgUAzB4vTSwAAAA="/>
  </w:docVars>
  <w:rsids>
    <w:rsidRoot w:val="003B0C2E"/>
    <w:rsid w:val="003B0C2E"/>
    <w:rsid w:val="007063F5"/>
    <w:rsid w:val="00CD2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B7004"/>
  <w15:chartTrackingRefBased/>
  <w15:docId w15:val="{3307D18A-C302-47FC-9CAA-7CF0F2246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B0C2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B0C2E"/>
    <w:rPr>
      <w:b/>
      <w:bCs/>
      <w:kern w:val="44"/>
      <w:sz w:val="44"/>
      <w:szCs w:val="44"/>
    </w:rPr>
  </w:style>
  <w:style w:type="paragraph" w:styleId="a3">
    <w:name w:val="Title"/>
    <w:basedOn w:val="a"/>
    <w:next w:val="a"/>
    <w:link w:val="a4"/>
    <w:uiPriority w:val="10"/>
    <w:qFormat/>
    <w:rsid w:val="003B0C2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3B0C2E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9DBECE57A9374686A963D43843A32F" ma:contentTypeVersion="10" ma:contentTypeDescription="Create a new document." ma:contentTypeScope="" ma:versionID="a9695fc9d7266d78f47b018075279ed7">
  <xsd:schema xmlns:xsd="http://www.w3.org/2001/XMLSchema" xmlns:xs="http://www.w3.org/2001/XMLSchema" xmlns:p="http://schemas.microsoft.com/office/2006/metadata/properties" xmlns:ns3="ed475996-0a93-483a-9fea-a27a0cd3bb15" targetNamespace="http://schemas.microsoft.com/office/2006/metadata/properties" ma:root="true" ma:fieldsID="23469b15ec41f766c2e0d9d178e3af1b" ns3:_="">
    <xsd:import namespace="ed475996-0a93-483a-9fea-a27a0cd3bb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475996-0a93-483a-9fea-a27a0cd3bb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57775A0-F8B1-4632-BEC2-359517B72E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03B484-7780-4A5D-A3BC-E5717DFAFA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475996-0a93-483a-9fea-a27a0cd3bb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343601-82F0-467C-8549-52320D7276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 Kamiku</dc:creator>
  <cp:keywords/>
  <dc:description/>
  <cp:lastModifiedBy>Xue Kamiku</cp:lastModifiedBy>
  <cp:revision>3</cp:revision>
  <dcterms:created xsi:type="dcterms:W3CDTF">2019-12-01T15:39:00Z</dcterms:created>
  <dcterms:modified xsi:type="dcterms:W3CDTF">2019-12-05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9DBECE57A9374686A963D43843A32F</vt:lpwstr>
  </property>
</Properties>
</file>